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1ABFD" w14:textId="77777777" w:rsidR="002B2E7C" w:rsidRDefault="002B2E7C" w:rsidP="002B2E7C">
      <w:pPr>
        <w:pStyle w:val="Heading4"/>
        <w:numPr>
          <w:ilvl w:val="0"/>
          <w:numId w:val="0"/>
        </w:numPr>
        <w:ind w:left="864" w:hanging="864"/>
      </w:pPr>
      <w:r>
        <w:t>1.0.0 User Interaction</w:t>
      </w:r>
    </w:p>
    <w:p w14:paraId="0C5FC096" w14:textId="77777777" w:rsidR="002B2E7C" w:rsidRPr="009C4581" w:rsidRDefault="002B2E7C" w:rsidP="002B2E7C">
      <w:pPr>
        <w:numPr>
          <w:ilvl w:val="0"/>
          <w:numId w:val="6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1.1.0 The application sho</w:t>
      </w:r>
      <w:bookmarkStart w:id="0" w:name="_GoBack"/>
      <w:bookmarkEnd w:id="0"/>
      <w:r w:rsidRPr="009C4581">
        <w:rPr>
          <w:rFonts w:eastAsia="Liberation Sans" w:cstheme="minorHAnsi"/>
        </w:rPr>
        <w:t>uld allow the user to interact with the chat bot</w:t>
      </w:r>
    </w:p>
    <w:p w14:paraId="506BEC65" w14:textId="77777777" w:rsidR="002B2E7C" w:rsidRPr="009C4581" w:rsidRDefault="002B2E7C" w:rsidP="002B2E7C">
      <w:pPr>
        <w:numPr>
          <w:ilvl w:val="0"/>
          <w:numId w:val="6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1.1.1 The user should be able to access the chatbot in a browser</w:t>
      </w:r>
    </w:p>
    <w:p w14:paraId="5758CE79" w14:textId="77777777" w:rsidR="002B2E7C" w:rsidRPr="009C4581" w:rsidRDefault="002B2E7C" w:rsidP="002B2E7C">
      <w:pPr>
        <w:numPr>
          <w:ilvl w:val="0"/>
          <w:numId w:val="6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1.1.2 The user should have a text box to type their query</w:t>
      </w:r>
    </w:p>
    <w:p w14:paraId="04F5E92D" w14:textId="77777777" w:rsidR="002B2E7C" w:rsidRPr="009C4581" w:rsidRDefault="002B2E7C" w:rsidP="002B2E7C">
      <w:pPr>
        <w:numPr>
          <w:ilvl w:val="0"/>
          <w:numId w:val="6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1.1.3 The user should clearly see the response of the chatbot in the webpage</w:t>
      </w:r>
    </w:p>
    <w:p w14:paraId="68FF286E" w14:textId="77777777" w:rsidR="002B2E7C" w:rsidRPr="009C4581" w:rsidRDefault="002B2E7C" w:rsidP="002B2E7C">
      <w:pPr>
        <w:numPr>
          <w:ilvl w:val="0"/>
          <w:numId w:val="6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1.1.4 The user should be able to clearly see their conversation with the chatbot in the webpage</w:t>
      </w:r>
    </w:p>
    <w:p w14:paraId="1FBEEFEF" w14:textId="77777777" w:rsidR="002B2E7C" w:rsidRDefault="002B2E7C" w:rsidP="002B2E7C">
      <w:pPr>
        <w:pStyle w:val="Heading4"/>
        <w:numPr>
          <w:ilvl w:val="0"/>
          <w:numId w:val="0"/>
        </w:numPr>
        <w:ind w:left="864" w:hanging="864"/>
      </w:pPr>
      <w:bookmarkStart w:id="1" w:name="_gjdgxs" w:colFirst="0" w:colLast="0"/>
      <w:bookmarkEnd w:id="1"/>
      <w:r>
        <w:t>2.0.0 Queries</w:t>
      </w:r>
    </w:p>
    <w:p w14:paraId="7B0773D8" w14:textId="77777777" w:rsidR="002B2E7C" w:rsidRPr="009C4581" w:rsidRDefault="002B2E7C" w:rsidP="002B2E7C">
      <w:pPr>
        <w:numPr>
          <w:ilvl w:val="0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1.0 The chatbot can answer basic questions about people:</w:t>
      </w:r>
    </w:p>
    <w:p w14:paraId="67F4255F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1.1 The application should take a user query about a person </w:t>
      </w:r>
      <w:proofErr w:type="gramStart"/>
      <w:r w:rsidRPr="009C4581">
        <w:rPr>
          <w:rFonts w:eastAsia="Liberation Sans" w:cstheme="minorHAnsi"/>
        </w:rPr>
        <w:t>-  ‘</w:t>
      </w:r>
      <w:proofErr w:type="gramEnd"/>
      <w:r w:rsidRPr="009C4581">
        <w:rPr>
          <w:rFonts w:eastAsia="Liberation Sans" w:cstheme="minorHAnsi"/>
        </w:rPr>
        <w:t>who is X’ -  and respond with a description of that person.</w:t>
      </w:r>
    </w:p>
    <w:p w14:paraId="1C4A89C0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1.2 The application should take a user query about the birthdate of a person – ‘when was X born’ and return the birthday of the given person.</w:t>
      </w:r>
    </w:p>
    <w:p w14:paraId="7293553A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1.3 The application should take a user query about the age of a person - ‘how old is X’ - and return the age of the given person.</w:t>
      </w:r>
    </w:p>
    <w:p w14:paraId="1939810B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1.4 The application should take a user query about the birth place of a person – ‘where was X born’ </w:t>
      </w:r>
      <w:proofErr w:type="gramStart"/>
      <w:r w:rsidRPr="009C4581">
        <w:rPr>
          <w:rFonts w:eastAsia="Liberation Sans" w:cstheme="minorHAnsi"/>
        </w:rPr>
        <w:t>-  and</w:t>
      </w:r>
      <w:proofErr w:type="gramEnd"/>
      <w:r w:rsidRPr="009C4581">
        <w:rPr>
          <w:rFonts w:eastAsia="Liberation Sans" w:cstheme="minorHAnsi"/>
        </w:rPr>
        <w:t xml:space="preserve"> return the birth place of the given person. </w:t>
      </w:r>
    </w:p>
    <w:p w14:paraId="4E1836EC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1.5 The application should take a user query about the death date of a person – ‘when did X die’ and return the </w:t>
      </w:r>
      <w:proofErr w:type="gramStart"/>
      <w:r w:rsidRPr="009C4581">
        <w:rPr>
          <w:rFonts w:eastAsia="Liberation Sans" w:cstheme="minorHAnsi"/>
        </w:rPr>
        <w:t>birth place</w:t>
      </w:r>
      <w:proofErr w:type="gramEnd"/>
      <w:r w:rsidRPr="009C4581">
        <w:rPr>
          <w:rFonts w:eastAsia="Liberation Sans" w:cstheme="minorHAnsi"/>
        </w:rPr>
        <w:t xml:space="preserve"> of the given person. </w:t>
      </w:r>
    </w:p>
    <w:p w14:paraId="11FFD0DB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1.6 The application should take a user query about what a person is known for – ‘what is X known for’ and return a description of what the given person is known for.</w:t>
      </w:r>
    </w:p>
    <w:p w14:paraId="1DFC2239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1.7 The application should take a user query about what a person looks like – ‘photo of X’ or ‘what does X look like’ - and return a photo of the person</w:t>
      </w:r>
    </w:p>
    <w:p w14:paraId="6CB9B52D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1.8 The application should take a user query about linking to the Wikipedia page of a </w:t>
      </w:r>
      <w:proofErr w:type="gramStart"/>
      <w:r w:rsidRPr="009C4581">
        <w:rPr>
          <w:rFonts w:eastAsia="Liberation Sans" w:cstheme="minorHAnsi"/>
        </w:rPr>
        <w:t>person, and</w:t>
      </w:r>
      <w:proofErr w:type="gramEnd"/>
      <w:r w:rsidRPr="009C4581">
        <w:rPr>
          <w:rFonts w:eastAsia="Liberation Sans" w:cstheme="minorHAnsi"/>
        </w:rPr>
        <w:t xml:space="preserve"> return a link to that page.</w:t>
      </w:r>
    </w:p>
    <w:p w14:paraId="2B6882B3" w14:textId="77777777" w:rsidR="002B2E7C" w:rsidRPr="009C4581" w:rsidRDefault="002B2E7C" w:rsidP="002B2E7C">
      <w:pPr>
        <w:numPr>
          <w:ilvl w:val="0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2.2.0 The chatbot can answer questions about countries:</w:t>
      </w:r>
    </w:p>
    <w:p w14:paraId="636AD089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1 The application should take a query about a </w:t>
      </w:r>
      <w:proofErr w:type="gramStart"/>
      <w:r w:rsidRPr="009C4581">
        <w:rPr>
          <w:rFonts w:eastAsia="Liberation Sans" w:cstheme="minorHAnsi"/>
        </w:rPr>
        <w:t>country, and</w:t>
      </w:r>
      <w:proofErr w:type="gramEnd"/>
      <w:r w:rsidRPr="009C4581">
        <w:rPr>
          <w:rFonts w:eastAsia="Liberation Sans" w:cstheme="minorHAnsi"/>
        </w:rPr>
        <w:t xml:space="preserve"> return the description of that given country.</w:t>
      </w:r>
    </w:p>
    <w:p w14:paraId="13CF0ADD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2 The application should take a query about the population of a </w:t>
      </w:r>
      <w:proofErr w:type="gramStart"/>
      <w:r w:rsidRPr="009C4581">
        <w:rPr>
          <w:rFonts w:eastAsia="Liberation Sans" w:cstheme="minorHAnsi"/>
        </w:rPr>
        <w:t>country, and</w:t>
      </w:r>
      <w:proofErr w:type="gramEnd"/>
      <w:r w:rsidRPr="009C4581">
        <w:rPr>
          <w:rFonts w:eastAsia="Liberation Sans" w:cstheme="minorHAnsi"/>
        </w:rPr>
        <w:t xml:space="preserve"> return the population of that given country.</w:t>
      </w:r>
    </w:p>
    <w:p w14:paraId="08E073C4" w14:textId="77777777" w:rsidR="002B2E7C" w:rsidRPr="009C4581" w:rsidRDefault="002B2E7C" w:rsidP="002B2E7C">
      <w:pPr>
        <w:numPr>
          <w:ilvl w:val="1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3 The application should take a query about the capital of a </w:t>
      </w:r>
      <w:proofErr w:type="gramStart"/>
      <w:r w:rsidRPr="009C4581">
        <w:rPr>
          <w:rFonts w:eastAsia="Liberation Sans" w:cstheme="minorHAnsi"/>
        </w:rPr>
        <w:t>country, and</w:t>
      </w:r>
      <w:proofErr w:type="gramEnd"/>
      <w:r w:rsidRPr="009C4581">
        <w:rPr>
          <w:rFonts w:eastAsia="Liberation Sans" w:cstheme="minorHAnsi"/>
        </w:rPr>
        <w:t xml:space="preserve"> return the capital of the country.</w:t>
      </w:r>
    </w:p>
    <w:p w14:paraId="25C5D183" w14:textId="77777777" w:rsidR="002B2E7C" w:rsidRPr="009C4581" w:rsidRDefault="002B2E7C" w:rsidP="002B2E7C">
      <w:pPr>
        <w:numPr>
          <w:ilvl w:val="0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3 The application should take a query about the description of a </w:t>
      </w:r>
      <w:proofErr w:type="gramStart"/>
      <w:r w:rsidRPr="009C4581">
        <w:rPr>
          <w:rFonts w:eastAsia="Liberation Sans" w:cstheme="minorHAnsi"/>
        </w:rPr>
        <w:t>country, and</w:t>
      </w:r>
      <w:proofErr w:type="gramEnd"/>
      <w:r w:rsidRPr="009C4581">
        <w:rPr>
          <w:rFonts w:eastAsia="Liberation Sans" w:cstheme="minorHAnsi"/>
        </w:rPr>
        <w:t xml:space="preserve"> return the description of that given country.</w:t>
      </w:r>
    </w:p>
    <w:p w14:paraId="310367FB" w14:textId="77777777" w:rsidR="002B2E7C" w:rsidRPr="009C4581" w:rsidRDefault="002B2E7C" w:rsidP="002B2E7C">
      <w:pPr>
        <w:numPr>
          <w:ilvl w:val="0"/>
          <w:numId w:val="5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4 The application should take a query about the flag of a </w:t>
      </w:r>
      <w:proofErr w:type="gramStart"/>
      <w:r w:rsidRPr="009C4581">
        <w:rPr>
          <w:rFonts w:eastAsia="Liberation Sans" w:cstheme="minorHAnsi"/>
        </w:rPr>
        <w:t>country, and</w:t>
      </w:r>
      <w:proofErr w:type="gramEnd"/>
      <w:r w:rsidRPr="009C4581">
        <w:rPr>
          <w:rFonts w:eastAsia="Liberation Sans" w:cstheme="minorHAnsi"/>
        </w:rPr>
        <w:t xml:space="preserve"> return the flag image of that given country.</w:t>
      </w:r>
    </w:p>
    <w:p w14:paraId="6AB8D668" w14:textId="77777777" w:rsidR="002B2E7C" w:rsidRPr="009C4581" w:rsidRDefault="002B2E7C" w:rsidP="002B2E7C">
      <w:pPr>
        <w:numPr>
          <w:ilvl w:val="0"/>
          <w:numId w:val="5"/>
        </w:numPr>
        <w:spacing w:after="14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2.2.5 The application should take a query about where a country is on a </w:t>
      </w:r>
      <w:proofErr w:type="gramStart"/>
      <w:r w:rsidRPr="009C4581">
        <w:rPr>
          <w:rFonts w:eastAsia="Liberation Sans" w:cstheme="minorHAnsi"/>
        </w:rPr>
        <w:t>map, and</w:t>
      </w:r>
      <w:proofErr w:type="gramEnd"/>
      <w:r w:rsidRPr="009C4581">
        <w:rPr>
          <w:rFonts w:eastAsia="Liberation Sans" w:cstheme="minorHAnsi"/>
        </w:rPr>
        <w:t xml:space="preserve"> return a google maps location of that country.</w:t>
      </w:r>
    </w:p>
    <w:p w14:paraId="500645E5" w14:textId="77777777" w:rsidR="002B2E7C" w:rsidRDefault="002B2E7C" w:rsidP="002B2E7C">
      <w:pPr>
        <w:pStyle w:val="Heading4"/>
        <w:numPr>
          <w:ilvl w:val="0"/>
          <w:numId w:val="0"/>
        </w:numPr>
        <w:ind w:left="864" w:hanging="864"/>
      </w:pPr>
      <w:bookmarkStart w:id="2" w:name="_z0ek0smm0fro" w:colFirst="0" w:colLast="0"/>
      <w:bookmarkEnd w:id="2"/>
      <w:r>
        <w:t>3.0.0 Advanced Queries</w:t>
      </w:r>
    </w:p>
    <w:p w14:paraId="1BB45489" w14:textId="77777777" w:rsidR="002B2E7C" w:rsidRDefault="002B2E7C" w:rsidP="002B2E7C">
      <w:pPr>
        <w:numPr>
          <w:ilvl w:val="2"/>
          <w:numId w:val="7"/>
        </w:numPr>
        <w:spacing w:before="140" w:after="120" w:line="240" w:lineRule="auto"/>
      </w:pPr>
      <w:r>
        <w:t>The chatbot can perform advanced query searches and comparisons:</w:t>
      </w:r>
    </w:p>
    <w:p w14:paraId="701BC649" w14:textId="77777777" w:rsidR="002B2E7C" w:rsidRPr="006F3F7C" w:rsidRDefault="002B2E7C" w:rsidP="002B2E7C">
      <w:pPr>
        <w:numPr>
          <w:ilvl w:val="0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t>3.</w:t>
      </w:r>
      <w:r>
        <w:rPr>
          <w:rFonts w:eastAsia="Liberation Sans" w:cstheme="minorHAnsi"/>
        </w:rPr>
        <w:t>1</w:t>
      </w:r>
      <w:r w:rsidRPr="006F3F7C">
        <w:rPr>
          <w:rFonts w:eastAsia="Liberation Sans" w:cstheme="minorHAnsi"/>
        </w:rPr>
        <w:t>.0 Advanced People queries</w:t>
      </w:r>
    </w:p>
    <w:p w14:paraId="7492D966" w14:textId="77777777" w:rsidR="002B2E7C" w:rsidRPr="006F3F7C" w:rsidRDefault="002B2E7C" w:rsidP="002B2E7C">
      <w:pPr>
        <w:numPr>
          <w:ilvl w:val="1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t xml:space="preserve">3.1.1 The user can ask for a list of people born </w:t>
      </w:r>
      <w:proofErr w:type="gramStart"/>
      <w:r w:rsidRPr="006F3F7C">
        <w:rPr>
          <w:rFonts w:eastAsia="Liberation Sans" w:cstheme="minorHAnsi"/>
        </w:rPr>
        <w:t>in a given year</w:t>
      </w:r>
      <w:proofErr w:type="gramEnd"/>
      <w:r w:rsidRPr="006F3F7C">
        <w:rPr>
          <w:rFonts w:eastAsia="Liberation Sans" w:cstheme="minorHAnsi"/>
        </w:rPr>
        <w:t>, e.g. ‘who was born in 1995’ and the chatbot returns a list of notable people born in that year</w:t>
      </w:r>
    </w:p>
    <w:p w14:paraId="40AB1A10" w14:textId="77777777" w:rsidR="002B2E7C" w:rsidRPr="006F3F7C" w:rsidRDefault="002B2E7C" w:rsidP="002B2E7C">
      <w:pPr>
        <w:numPr>
          <w:ilvl w:val="1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lastRenderedPageBreak/>
        <w:t xml:space="preserve">3.1.2 The user can ask for a list of people born </w:t>
      </w:r>
      <w:proofErr w:type="gramStart"/>
      <w:r w:rsidRPr="006F3F7C">
        <w:rPr>
          <w:rFonts w:eastAsia="Liberation Sans" w:cstheme="minorHAnsi"/>
        </w:rPr>
        <w:t>in a given</w:t>
      </w:r>
      <w:proofErr w:type="gramEnd"/>
      <w:r w:rsidRPr="006F3F7C">
        <w:rPr>
          <w:rFonts w:eastAsia="Liberation Sans" w:cstheme="minorHAnsi"/>
        </w:rPr>
        <w:t xml:space="preserve"> place, e.g. ‘who was born in London’ and the chatbot returns a list of notable people born in that place</w:t>
      </w:r>
    </w:p>
    <w:p w14:paraId="7F13A2F6" w14:textId="77777777" w:rsidR="002B2E7C" w:rsidRPr="006F3F7C" w:rsidRDefault="002B2E7C" w:rsidP="002B2E7C">
      <w:pPr>
        <w:numPr>
          <w:ilvl w:val="1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t xml:space="preserve">3.1.3 The user can ask for winners of a given prize, e.g. ‘who won the Nobel Peace Prize [in 2009]’ and the chatbot returns a list of winners of that prize, or the winner of the prize </w:t>
      </w:r>
      <w:proofErr w:type="gramStart"/>
      <w:r w:rsidRPr="006F3F7C">
        <w:rPr>
          <w:rFonts w:eastAsia="Liberation Sans" w:cstheme="minorHAnsi"/>
        </w:rPr>
        <w:t>in a given year</w:t>
      </w:r>
      <w:proofErr w:type="gramEnd"/>
      <w:r w:rsidRPr="006F3F7C">
        <w:rPr>
          <w:rFonts w:eastAsia="Liberation Sans" w:cstheme="minorHAnsi"/>
        </w:rPr>
        <w:t>.</w:t>
      </w:r>
    </w:p>
    <w:p w14:paraId="2F5FBEB0" w14:textId="77777777" w:rsidR="002B2E7C" w:rsidRPr="006F3F7C" w:rsidRDefault="002B2E7C" w:rsidP="002B2E7C">
      <w:pPr>
        <w:numPr>
          <w:ilvl w:val="0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t>3.</w:t>
      </w:r>
      <w:r>
        <w:rPr>
          <w:rFonts w:eastAsia="Liberation Sans" w:cstheme="minorHAnsi"/>
        </w:rPr>
        <w:t>2</w:t>
      </w:r>
      <w:r w:rsidRPr="006F3F7C">
        <w:rPr>
          <w:rFonts w:eastAsia="Liberation Sans" w:cstheme="minorHAnsi"/>
        </w:rPr>
        <w:t>.0 Advanced Country queries</w:t>
      </w:r>
    </w:p>
    <w:p w14:paraId="07234194" w14:textId="77777777" w:rsidR="002B2E7C" w:rsidRPr="006F3F7C" w:rsidRDefault="002B2E7C" w:rsidP="002B2E7C">
      <w:pPr>
        <w:numPr>
          <w:ilvl w:val="1"/>
          <w:numId w:val="3"/>
        </w:numPr>
        <w:spacing w:after="0" w:line="276" w:lineRule="auto"/>
        <w:rPr>
          <w:rFonts w:eastAsia="Liberation Sans" w:cstheme="minorHAnsi"/>
        </w:rPr>
      </w:pPr>
      <w:r w:rsidRPr="006F3F7C">
        <w:rPr>
          <w:rFonts w:eastAsia="Liberation Sans" w:cstheme="minorHAnsi"/>
        </w:rPr>
        <w:t>3.2.1 The user can ask the chatbot for a list of countries with a given official language, e.g. ‘which countries speak Italian’, and the chatbot will return a list of countries which identify that language as their official language.</w:t>
      </w:r>
    </w:p>
    <w:p w14:paraId="6E9783DC" w14:textId="77777777" w:rsidR="002B2E7C" w:rsidRDefault="002B2E7C" w:rsidP="002B2E7C">
      <w:pPr>
        <w:pStyle w:val="ListParagraph"/>
        <w:numPr>
          <w:ilvl w:val="0"/>
          <w:numId w:val="3"/>
        </w:numPr>
        <w:spacing w:before="140" w:after="120" w:line="240" w:lineRule="auto"/>
      </w:pPr>
      <w:r>
        <w:t>3.3.0 Combining queries with AND operator:</w:t>
      </w:r>
    </w:p>
    <w:p w14:paraId="45AA787F" w14:textId="77777777" w:rsidR="002B2E7C" w:rsidRDefault="002B2E7C" w:rsidP="002B2E7C">
      <w:pPr>
        <w:pStyle w:val="ListParagraph"/>
        <w:numPr>
          <w:ilvl w:val="1"/>
          <w:numId w:val="3"/>
        </w:numPr>
        <w:spacing w:before="140" w:after="120" w:line="240" w:lineRule="auto"/>
      </w:pPr>
      <w:r>
        <w:t>3.3.1 The user should be able to combine queries using ‘AND’ to find people who satisfy two conditions. For example, ‘people who were born in 1980 AND were born in London’</w:t>
      </w:r>
    </w:p>
    <w:p w14:paraId="37DD776E" w14:textId="77777777" w:rsidR="002B2E7C" w:rsidRDefault="002B2E7C" w:rsidP="002B2E7C">
      <w:pPr>
        <w:pStyle w:val="ListParagraph"/>
        <w:numPr>
          <w:ilvl w:val="0"/>
          <w:numId w:val="3"/>
        </w:numPr>
        <w:spacing w:before="140" w:after="120" w:line="240" w:lineRule="auto"/>
      </w:pPr>
      <w:r>
        <w:t>3.4.0 Context-aware queries:</w:t>
      </w:r>
    </w:p>
    <w:p w14:paraId="463B81E4" w14:textId="77777777" w:rsidR="002B2E7C" w:rsidRPr="00760C99" w:rsidRDefault="002B2E7C" w:rsidP="002B2E7C">
      <w:pPr>
        <w:pStyle w:val="ListParagraph"/>
        <w:numPr>
          <w:ilvl w:val="1"/>
          <w:numId w:val="3"/>
        </w:numPr>
        <w:spacing w:before="140" w:after="120" w:line="240" w:lineRule="auto"/>
      </w:pPr>
      <w:r>
        <w:t xml:space="preserve">3.4.1 The user should be able to ask sequential queries about a topic and the chatbot will be able to answer queries within that context. For example, the user first </w:t>
      </w:r>
      <w:proofErr w:type="gramStart"/>
      <w:r>
        <w:t>asks</w:t>
      </w:r>
      <w:proofErr w:type="gramEnd"/>
      <w:r>
        <w:t xml:space="preserve"> ‘Where was X born’, the chatbot responds, and the user asks a follow up question ‘What about Y?’. The chatbot will then respond to the second query with an answer that satisfies the query ‘where was Y born’.</w:t>
      </w:r>
    </w:p>
    <w:p w14:paraId="73F2D3E1" w14:textId="77777777" w:rsidR="002B2E7C" w:rsidRDefault="002B2E7C" w:rsidP="002B2E7C">
      <w:pPr>
        <w:pStyle w:val="Heading4"/>
        <w:numPr>
          <w:ilvl w:val="0"/>
          <w:numId w:val="0"/>
        </w:numPr>
        <w:spacing w:after="140"/>
        <w:ind w:left="864" w:hanging="864"/>
      </w:pPr>
      <w:bookmarkStart w:id="3" w:name="_20ds7bnsiqir" w:colFirst="0" w:colLast="0"/>
      <w:bookmarkEnd w:id="3"/>
      <w:r>
        <w:t>4.0 Conversation</w:t>
      </w:r>
    </w:p>
    <w:p w14:paraId="45B74697" w14:textId="77777777" w:rsidR="002B2E7C" w:rsidRPr="009C4581" w:rsidRDefault="002B2E7C" w:rsidP="002B2E7C">
      <w:pPr>
        <w:numPr>
          <w:ilvl w:val="0"/>
          <w:numId w:val="1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4.1 The user should greet the chat bot and be returned with a similar greeting – e.g. Hello.</w:t>
      </w:r>
    </w:p>
    <w:p w14:paraId="231BDF68" w14:textId="77777777" w:rsidR="002B2E7C" w:rsidRPr="009C4581" w:rsidRDefault="002B2E7C" w:rsidP="002B2E7C">
      <w:pPr>
        <w:numPr>
          <w:ilvl w:val="0"/>
          <w:numId w:val="1"/>
        </w:numPr>
        <w:spacing w:after="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 xml:space="preserve">4.2 The user should be able to ask for example queries and the chat bot returns </w:t>
      </w:r>
      <w:proofErr w:type="gramStart"/>
      <w:r w:rsidRPr="009C4581">
        <w:rPr>
          <w:rFonts w:eastAsia="Liberation Sans" w:cstheme="minorHAnsi"/>
        </w:rPr>
        <w:t>a number of</w:t>
      </w:r>
      <w:proofErr w:type="gramEnd"/>
      <w:r w:rsidRPr="009C4581">
        <w:rPr>
          <w:rFonts w:eastAsia="Liberation Sans" w:cstheme="minorHAnsi"/>
        </w:rPr>
        <w:t xml:space="preserve"> working example queries</w:t>
      </w:r>
    </w:p>
    <w:p w14:paraId="7F56565E" w14:textId="77777777" w:rsidR="002B2E7C" w:rsidRPr="009C4581" w:rsidRDefault="002B2E7C" w:rsidP="002B2E7C">
      <w:pPr>
        <w:numPr>
          <w:ilvl w:val="0"/>
          <w:numId w:val="1"/>
        </w:numPr>
        <w:spacing w:after="140" w:line="276" w:lineRule="auto"/>
        <w:rPr>
          <w:rFonts w:eastAsia="Liberation Sans" w:cstheme="minorHAnsi"/>
        </w:rPr>
      </w:pPr>
      <w:r w:rsidRPr="009C4581">
        <w:rPr>
          <w:rFonts w:eastAsia="Liberation Sans" w:cstheme="minorHAnsi"/>
        </w:rPr>
        <w:t>4.3 The user should be able to ask for help using the chatbot and be returned with a statement about how to use the chat bot.</w:t>
      </w:r>
    </w:p>
    <w:p w14:paraId="2E3C6031" w14:textId="77777777" w:rsidR="002B2E7C" w:rsidRPr="00C41702" w:rsidRDefault="002B2E7C" w:rsidP="002B2E7C">
      <w:pPr>
        <w:pStyle w:val="Heading3"/>
      </w:pPr>
      <w:bookmarkStart w:id="4" w:name="_3a73s6j5y3v2" w:colFirst="0" w:colLast="0"/>
      <w:bookmarkStart w:id="5" w:name="_Toc32263601"/>
      <w:bookmarkEnd w:id="4"/>
      <w:r w:rsidRPr="00C41702">
        <w:t>Performance Requirements</w:t>
      </w:r>
      <w:bookmarkEnd w:id="5"/>
    </w:p>
    <w:p w14:paraId="5D42FE02" w14:textId="77777777" w:rsidR="002B2E7C" w:rsidRDefault="002B2E7C" w:rsidP="002B2E7C">
      <w:pPr>
        <w:pStyle w:val="Heading4"/>
        <w:numPr>
          <w:ilvl w:val="0"/>
          <w:numId w:val="0"/>
        </w:numPr>
        <w:ind w:left="864" w:hanging="864"/>
      </w:pPr>
      <w:bookmarkStart w:id="6" w:name="_n9phv2gkigzu" w:colFirst="0" w:colLast="0"/>
      <w:bookmarkEnd w:id="6"/>
      <w:r>
        <w:t>5.1 Performance</w:t>
      </w:r>
    </w:p>
    <w:p w14:paraId="6E177421" w14:textId="77777777" w:rsidR="002B2E7C" w:rsidRDefault="002B2E7C" w:rsidP="002B2E7C">
      <w:pPr>
        <w:numPr>
          <w:ilvl w:val="0"/>
          <w:numId w:val="2"/>
        </w:numPr>
        <w:spacing w:after="0" w:line="276" w:lineRule="auto"/>
      </w:pPr>
      <w:r>
        <w:t>5.1.1 The web page should load fully in less than 5 seconds</w:t>
      </w:r>
    </w:p>
    <w:p w14:paraId="14CF1B4A" w14:textId="77777777" w:rsidR="002B2E7C" w:rsidRDefault="002B2E7C" w:rsidP="002B2E7C">
      <w:pPr>
        <w:numPr>
          <w:ilvl w:val="0"/>
          <w:numId w:val="2"/>
        </w:numPr>
        <w:spacing w:after="0" w:line="276" w:lineRule="auto"/>
      </w:pPr>
      <w:r>
        <w:t>5.1.2 The chat bot should respond to each query within 5 seconds</w:t>
      </w:r>
    </w:p>
    <w:p w14:paraId="68569EC0" w14:textId="77777777" w:rsidR="002B2E7C" w:rsidRDefault="002B2E7C" w:rsidP="002B2E7C">
      <w:pPr>
        <w:pStyle w:val="Heading4"/>
        <w:numPr>
          <w:ilvl w:val="0"/>
          <w:numId w:val="0"/>
        </w:numPr>
        <w:ind w:left="864" w:hanging="864"/>
      </w:pPr>
      <w:bookmarkStart w:id="7" w:name="_rp1vnuvrib0n" w:colFirst="0" w:colLast="0"/>
      <w:bookmarkEnd w:id="7"/>
      <w:r>
        <w:t>5.2 Reliability</w:t>
      </w:r>
    </w:p>
    <w:p w14:paraId="5E1526C8" w14:textId="77777777" w:rsidR="002B2E7C" w:rsidRDefault="002B2E7C" w:rsidP="002B2E7C">
      <w:pPr>
        <w:numPr>
          <w:ilvl w:val="0"/>
          <w:numId w:val="4"/>
        </w:numPr>
        <w:spacing w:after="0" w:line="276" w:lineRule="auto"/>
      </w:pPr>
      <w:r>
        <w:t>5.2.1 The application should function without failure</w:t>
      </w:r>
    </w:p>
    <w:p w14:paraId="6C7DAA3C" w14:textId="77777777" w:rsidR="002B2E7C" w:rsidRDefault="002B2E7C" w:rsidP="002B2E7C">
      <w:pPr>
        <w:numPr>
          <w:ilvl w:val="0"/>
          <w:numId w:val="4"/>
        </w:numPr>
        <w:spacing w:after="0" w:line="276" w:lineRule="auto"/>
      </w:pPr>
      <w:r>
        <w:t>5.2.2 Any errors that do occur during normal operation should be logged, and the user should be clearly informed that an error has occurred.</w:t>
      </w:r>
    </w:p>
    <w:p w14:paraId="00C91DB0" w14:textId="28CC8829" w:rsidR="002B2E7C" w:rsidRDefault="002B2E7C">
      <w:r>
        <w:br w:type="page"/>
      </w:r>
    </w:p>
    <w:p w14:paraId="49904C82" w14:textId="77777777" w:rsidR="00BB36CA" w:rsidRDefault="00BB36CA"/>
    <w:sectPr w:rsidR="00BB36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2ED"/>
    <w:multiLevelType w:val="multilevel"/>
    <w:tmpl w:val="FC6095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175254A"/>
    <w:multiLevelType w:val="multilevel"/>
    <w:tmpl w:val="8C6C72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1C715AF"/>
    <w:multiLevelType w:val="multilevel"/>
    <w:tmpl w:val="094AB9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3EE6ADF"/>
    <w:multiLevelType w:val="multilevel"/>
    <w:tmpl w:val="87C8AB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3DC1E8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4524FE6"/>
    <w:multiLevelType w:val="multilevel"/>
    <w:tmpl w:val="C87CB2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0DE1ED4"/>
    <w:multiLevelType w:val="multilevel"/>
    <w:tmpl w:val="B1AE0A20"/>
    <w:lvl w:ilvl="0">
      <w:start w:val="1"/>
      <w:numFmt w:val="decimal"/>
      <w:lvlText w:val="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786934BE"/>
    <w:multiLevelType w:val="multilevel"/>
    <w:tmpl w:val="40AC9730"/>
    <w:lvl w:ilvl="0">
      <w:start w:val="1"/>
      <w:numFmt w:val="bullet"/>
      <w:lvlText w:val="●"/>
      <w:lvlJc w:val="left"/>
      <w:pPr>
        <w:ind w:left="720" w:hanging="360"/>
      </w:pPr>
    </w:lvl>
    <w:lvl w:ilvl="1">
      <w:start w:val="1"/>
      <w:numFmt w:val="bullet"/>
      <w:lvlText w:val="○"/>
      <w:lvlJc w:val="left"/>
      <w:pPr>
        <w:ind w:left="1080" w:hanging="360"/>
      </w:pPr>
    </w:lvl>
    <w:lvl w:ilvl="2">
      <w:start w:val="1"/>
      <w:numFmt w:val="bullet"/>
      <w:lvlText w:val="■"/>
      <w:lvlJc w:val="left"/>
      <w:pPr>
        <w:ind w:left="1440" w:hanging="360"/>
      </w:pPr>
    </w:lvl>
    <w:lvl w:ilvl="3">
      <w:start w:val="1"/>
      <w:numFmt w:val="bullet"/>
      <w:lvlText w:val="●"/>
      <w:lvlJc w:val="left"/>
      <w:pPr>
        <w:ind w:left="1800" w:hanging="360"/>
      </w:pPr>
    </w:lvl>
    <w:lvl w:ilvl="4">
      <w:start w:val="1"/>
      <w:numFmt w:val="bullet"/>
      <w:lvlText w:val="○"/>
      <w:lvlJc w:val="left"/>
      <w:pPr>
        <w:ind w:left="2160" w:hanging="360"/>
      </w:pPr>
    </w:lvl>
    <w:lvl w:ilvl="5">
      <w:start w:val="1"/>
      <w:numFmt w:val="bullet"/>
      <w:lvlText w:val="■"/>
      <w:lvlJc w:val="left"/>
      <w:pPr>
        <w:ind w:left="2520" w:hanging="360"/>
      </w:pPr>
    </w:lvl>
    <w:lvl w:ilvl="6">
      <w:start w:val="1"/>
      <w:numFmt w:val="bullet"/>
      <w:lvlText w:val="●"/>
      <w:lvlJc w:val="left"/>
      <w:pPr>
        <w:ind w:left="2880" w:hanging="360"/>
      </w:pPr>
    </w:lvl>
    <w:lvl w:ilvl="7">
      <w:start w:val="1"/>
      <w:numFmt w:val="bullet"/>
      <w:lvlText w:val="○"/>
      <w:lvlJc w:val="left"/>
      <w:pPr>
        <w:ind w:left="3240" w:hanging="360"/>
      </w:pPr>
    </w:lvl>
    <w:lvl w:ilvl="8">
      <w:start w:val="1"/>
      <w:numFmt w:val="bullet"/>
      <w:lvlText w:val="■"/>
      <w:lvlJc w:val="left"/>
      <w:pPr>
        <w:ind w:left="360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jE1sjQxMbI0MjNW0lEKTi0uzszPAykwrAUAanqO0ywAAAA="/>
  </w:docVars>
  <w:rsids>
    <w:rsidRoot w:val="002B2E7C"/>
    <w:rsid w:val="002B2E7C"/>
    <w:rsid w:val="003D5FA9"/>
    <w:rsid w:val="00BB36CA"/>
    <w:rsid w:val="00E11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2C082"/>
  <w15:chartTrackingRefBased/>
  <w15:docId w15:val="{9C41C2DA-DE49-4B30-BEE9-4868F1E4A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2E7C"/>
    <w:pPr>
      <w:keepNext/>
      <w:keepLines/>
      <w:numPr>
        <w:numId w:val="8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2E7C"/>
    <w:pPr>
      <w:keepNext/>
      <w:keepLines/>
      <w:numPr>
        <w:ilvl w:val="1"/>
        <w:numId w:val="8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2E7C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2E7C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2E7C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2E7C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2E7C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2E7C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2E7C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2E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2E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2E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2E7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2E7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2E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2E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2E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2E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2B2E7C"/>
    <w:pPr>
      <w:ind w:left="720"/>
      <w:contextualSpacing/>
    </w:pPr>
  </w:style>
  <w:style w:type="table" w:styleId="TableGrid">
    <w:name w:val="Table Grid"/>
    <w:basedOn w:val="TableNormal"/>
    <w:uiPriority w:val="39"/>
    <w:rsid w:val="002B2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Turner</dc:creator>
  <cp:keywords/>
  <dc:description/>
  <cp:lastModifiedBy>Alex Turner</cp:lastModifiedBy>
  <cp:revision>1</cp:revision>
  <dcterms:created xsi:type="dcterms:W3CDTF">2020-02-11T19:55:00Z</dcterms:created>
  <dcterms:modified xsi:type="dcterms:W3CDTF">2020-02-11T20:12:00Z</dcterms:modified>
</cp:coreProperties>
</file>